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3B3F7" w14:textId="77777777" w:rsidR="006069B2" w:rsidRPr="006069B2" w:rsidRDefault="006069B2" w:rsidP="006069B2">
      <w:pPr>
        <w:rPr>
          <w:b/>
        </w:rPr>
      </w:pPr>
      <w:r w:rsidRPr="006069B2">
        <w:rPr>
          <w:b/>
        </w:rPr>
        <w:t>Procesi u prehrambenoj industriji</w:t>
      </w:r>
    </w:p>
    <w:p w14:paraId="1C8BE34C" w14:textId="6B9926AD" w:rsidR="006069B2" w:rsidRPr="006069B2" w:rsidRDefault="004C3A9A" w:rsidP="006069B2">
      <w:pPr>
        <w:jc w:val="center"/>
        <w:rPr>
          <w:b/>
        </w:rPr>
      </w:pPr>
      <w:r>
        <w:rPr>
          <w:b/>
        </w:rPr>
        <w:t>Rezultati</w:t>
      </w:r>
      <w:r w:rsidR="006069B2" w:rsidRPr="006069B2">
        <w:rPr>
          <w:b/>
        </w:rPr>
        <w:t xml:space="preserve"> </w:t>
      </w:r>
      <w:r w:rsidR="00AA792D">
        <w:rPr>
          <w:b/>
        </w:rPr>
        <w:t xml:space="preserve">pismenog </w:t>
      </w:r>
      <w:r w:rsidR="009C7881">
        <w:rPr>
          <w:b/>
        </w:rPr>
        <w:t xml:space="preserve">dijela </w:t>
      </w:r>
      <w:r w:rsidR="006069B2" w:rsidRPr="006069B2">
        <w:rPr>
          <w:b/>
        </w:rPr>
        <w:t>ispita</w:t>
      </w:r>
      <w:r w:rsidR="006069B2">
        <w:rPr>
          <w:b/>
        </w:rPr>
        <w:t xml:space="preserve"> održanog </w:t>
      </w:r>
      <w:r w:rsidR="006521D3">
        <w:rPr>
          <w:b/>
        </w:rPr>
        <w:t>18</w:t>
      </w:r>
      <w:r w:rsidR="009B33F2">
        <w:rPr>
          <w:b/>
        </w:rPr>
        <w:t>.</w:t>
      </w:r>
      <w:r w:rsidR="00444528">
        <w:rPr>
          <w:b/>
        </w:rPr>
        <w:t>2</w:t>
      </w:r>
      <w:r w:rsidR="009B33F2">
        <w:rPr>
          <w:b/>
        </w:rPr>
        <w:t>.20</w:t>
      </w:r>
      <w:r w:rsidR="0042256F">
        <w:rPr>
          <w:b/>
        </w:rPr>
        <w:t>25</w:t>
      </w:r>
      <w:r w:rsidR="006069B2" w:rsidRPr="006069B2">
        <w:rPr>
          <w:b/>
        </w:rPr>
        <w:t>.</w:t>
      </w:r>
    </w:p>
    <w:p w14:paraId="3D9BA8E9" w14:textId="7024A3D6" w:rsidR="008B4D50" w:rsidRDefault="006069B2">
      <w:r>
        <w:t xml:space="preserve">Na </w:t>
      </w:r>
      <w:r w:rsidR="009B33F2">
        <w:t>pismenom</w:t>
      </w:r>
      <w:r>
        <w:t xml:space="preserve"> ispitu iz gore navedenog kolegija zadovoljili su sljedeći kandidati:</w:t>
      </w:r>
    </w:p>
    <w:tbl>
      <w:tblPr>
        <w:tblStyle w:val="Reetkatablice1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3544"/>
        <w:gridCol w:w="2085"/>
      </w:tblGrid>
      <w:tr w:rsidR="000D3A33" w:rsidRPr="00057C71" w14:paraId="6CF93EDA" w14:textId="77777777" w:rsidTr="000D3A33">
        <w:trPr>
          <w:jc w:val="center"/>
        </w:trPr>
        <w:tc>
          <w:tcPr>
            <w:tcW w:w="1838" w:type="dxa"/>
            <w:vAlign w:val="center"/>
          </w:tcPr>
          <w:p w14:paraId="6025E2DE" w14:textId="77777777" w:rsidR="000D3A33" w:rsidRPr="00057C71" w:rsidRDefault="000D3A33" w:rsidP="000D3A33">
            <w:pPr>
              <w:rPr>
                <w:b/>
              </w:rPr>
            </w:pPr>
            <w:r w:rsidRPr="00057C71">
              <w:rPr>
                <w:b/>
              </w:rPr>
              <w:t>JMBAG</w:t>
            </w:r>
          </w:p>
        </w:tc>
        <w:tc>
          <w:tcPr>
            <w:tcW w:w="3544" w:type="dxa"/>
            <w:vAlign w:val="center"/>
          </w:tcPr>
          <w:p w14:paraId="66F86490" w14:textId="2CD68944" w:rsidR="000D3A33" w:rsidRPr="00057C71" w:rsidRDefault="000D3A33" w:rsidP="00E66A90">
            <w:pPr>
              <w:jc w:val="center"/>
              <w:rPr>
                <w:b/>
              </w:rPr>
            </w:pPr>
            <w:r w:rsidRPr="00057C71">
              <w:rPr>
                <w:b/>
              </w:rPr>
              <w:t>% riješenog pismenog dijela ispita</w:t>
            </w:r>
          </w:p>
        </w:tc>
        <w:tc>
          <w:tcPr>
            <w:tcW w:w="2085" w:type="dxa"/>
            <w:vAlign w:val="center"/>
          </w:tcPr>
          <w:p w14:paraId="6236D794" w14:textId="4CB0E2E2" w:rsidR="000D3A33" w:rsidRPr="00057C71" w:rsidRDefault="000D3A33" w:rsidP="00E66A90">
            <w:pPr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057C71">
              <w:rPr>
                <w:b/>
              </w:rPr>
              <w:t>cjena</w:t>
            </w:r>
          </w:p>
        </w:tc>
      </w:tr>
      <w:tr w:rsidR="000D3A33" w:rsidRPr="00057C71" w14:paraId="1BCBBE7E" w14:textId="77777777" w:rsidTr="000D3A33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35E8" w14:textId="2F8EC9EE" w:rsidR="000D3A33" w:rsidRPr="00057C71" w:rsidRDefault="000D3A33" w:rsidP="00057C7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6521D3">
              <w:rPr>
                <w:rFonts w:eastAsia="Times New Roman" w:cstheme="minorHAnsi"/>
                <w:color w:val="000000"/>
                <w:lang w:eastAsia="hr-HR"/>
              </w:rPr>
              <w:t>0113150864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692B7" w14:textId="3BE2731F" w:rsidR="000D3A33" w:rsidRPr="00057C71" w:rsidRDefault="000D3A33" w:rsidP="00057C71">
            <w:pPr>
              <w:jc w:val="center"/>
            </w:pPr>
            <w:r>
              <w:t>63,5</w:t>
            </w:r>
          </w:p>
        </w:tc>
        <w:tc>
          <w:tcPr>
            <w:tcW w:w="2085" w:type="dxa"/>
          </w:tcPr>
          <w:p w14:paraId="76E72036" w14:textId="3C8E1EA9" w:rsidR="000D3A33" w:rsidRPr="00057C71" w:rsidRDefault="000D3A33" w:rsidP="003860AD">
            <w:pPr>
              <w:jc w:val="center"/>
            </w:pPr>
            <w:r>
              <w:t>dovoljan (2)</w:t>
            </w:r>
          </w:p>
        </w:tc>
      </w:tr>
      <w:tr w:rsidR="000D3A33" w:rsidRPr="00057C71" w14:paraId="07918A75" w14:textId="77777777" w:rsidTr="000D3A33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B0250" w14:textId="035E6BB7" w:rsidR="000D3A33" w:rsidRPr="0042256F" w:rsidRDefault="000D3A33" w:rsidP="00057C7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6521D3">
              <w:rPr>
                <w:rFonts w:eastAsia="Times New Roman" w:cstheme="minorHAnsi"/>
                <w:color w:val="000000"/>
                <w:lang w:eastAsia="hr-HR"/>
              </w:rPr>
              <w:t>0113146807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AD120" w14:textId="4AE4F014" w:rsidR="000D3A33" w:rsidRDefault="000D3A33" w:rsidP="00057C71">
            <w:pPr>
              <w:jc w:val="center"/>
            </w:pPr>
            <w:r>
              <w:t>86,5</w:t>
            </w:r>
          </w:p>
        </w:tc>
        <w:tc>
          <w:tcPr>
            <w:tcW w:w="2085" w:type="dxa"/>
          </w:tcPr>
          <w:p w14:paraId="4EC5711F" w14:textId="5151A858" w:rsidR="000D3A33" w:rsidRPr="00057C71" w:rsidRDefault="000D3A33" w:rsidP="003860AD">
            <w:pPr>
              <w:jc w:val="center"/>
            </w:pPr>
            <w:r>
              <w:t>vrlo dobar (4)</w:t>
            </w:r>
          </w:p>
        </w:tc>
      </w:tr>
      <w:tr w:rsidR="000D3A33" w:rsidRPr="00057C71" w14:paraId="6260B655" w14:textId="77777777" w:rsidTr="000D3A33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041AF" w14:textId="31F531C3" w:rsidR="000D3A33" w:rsidRPr="0042256F" w:rsidRDefault="000D3A33" w:rsidP="00057C71">
            <w:pPr>
              <w:jc w:val="both"/>
              <w:rPr>
                <w:rFonts w:eastAsia="Times New Roman" w:cstheme="minorHAnsi"/>
                <w:color w:val="000000"/>
                <w:lang w:eastAsia="hr-HR"/>
              </w:rPr>
            </w:pPr>
            <w:r w:rsidRPr="006521D3">
              <w:rPr>
                <w:rFonts w:eastAsia="Times New Roman" w:cstheme="minorHAnsi"/>
                <w:color w:val="000000"/>
                <w:lang w:eastAsia="hr-HR"/>
              </w:rPr>
              <w:t>0113152528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2FD46" w14:textId="231DD711" w:rsidR="000D3A33" w:rsidRDefault="000D3A33" w:rsidP="00057C71">
            <w:pPr>
              <w:jc w:val="center"/>
            </w:pPr>
            <w:r>
              <w:t>63,5</w:t>
            </w:r>
          </w:p>
        </w:tc>
        <w:tc>
          <w:tcPr>
            <w:tcW w:w="2085" w:type="dxa"/>
          </w:tcPr>
          <w:p w14:paraId="513B1350" w14:textId="76056D7A" w:rsidR="000D3A33" w:rsidRPr="00057C71" w:rsidRDefault="000D3A33" w:rsidP="003860AD">
            <w:pPr>
              <w:jc w:val="center"/>
            </w:pPr>
            <w:r>
              <w:t>dovoljan (2)</w:t>
            </w:r>
          </w:p>
        </w:tc>
      </w:tr>
    </w:tbl>
    <w:p w14:paraId="288F159E" w14:textId="4D24E4BA" w:rsidR="00057C71" w:rsidRDefault="00057C71" w:rsidP="0079716D">
      <w:pPr>
        <w:jc w:val="both"/>
      </w:pPr>
    </w:p>
    <w:p w14:paraId="1EBA6F6A" w14:textId="037FDB96" w:rsidR="00725E09" w:rsidRDefault="00EB0A1C" w:rsidP="0079716D">
      <w:pPr>
        <w:jc w:val="both"/>
        <w:rPr>
          <w:b/>
        </w:rPr>
      </w:pPr>
      <w:r>
        <w:rPr>
          <w:b/>
        </w:rPr>
        <w:t xml:space="preserve">Usmeni ispit održat će se </w:t>
      </w:r>
      <w:r w:rsidR="00B658BB" w:rsidRPr="00B658BB">
        <w:rPr>
          <w:b/>
        </w:rPr>
        <w:t>19</w:t>
      </w:r>
      <w:r w:rsidR="006521D3" w:rsidRPr="00B658BB">
        <w:rPr>
          <w:b/>
        </w:rPr>
        <w:t>.</w:t>
      </w:r>
      <w:r w:rsidR="00B658BB" w:rsidRPr="00B658BB">
        <w:rPr>
          <w:b/>
        </w:rPr>
        <w:t xml:space="preserve"> </w:t>
      </w:r>
      <w:r w:rsidR="00725E09" w:rsidRPr="00B658BB">
        <w:rPr>
          <w:b/>
        </w:rPr>
        <w:t>2.</w:t>
      </w:r>
      <w:r w:rsidR="00B658BB" w:rsidRPr="00B658BB">
        <w:rPr>
          <w:b/>
        </w:rPr>
        <w:t xml:space="preserve"> </w:t>
      </w:r>
      <w:r w:rsidR="00E66A90" w:rsidRPr="00B658BB">
        <w:rPr>
          <w:b/>
        </w:rPr>
        <w:t>202</w:t>
      </w:r>
      <w:r w:rsidR="0042256F" w:rsidRPr="00B658BB">
        <w:rPr>
          <w:b/>
        </w:rPr>
        <w:t>5</w:t>
      </w:r>
      <w:r w:rsidR="00725E09" w:rsidRPr="00B658BB">
        <w:rPr>
          <w:b/>
        </w:rPr>
        <w:t xml:space="preserve">. na PTF-u (soba br. 31) u </w:t>
      </w:r>
      <w:r w:rsidR="002B0C14">
        <w:rPr>
          <w:b/>
        </w:rPr>
        <w:t>11.00</w:t>
      </w:r>
      <w:r w:rsidR="00725E09" w:rsidRPr="00B658BB">
        <w:rPr>
          <w:b/>
        </w:rPr>
        <w:t xml:space="preserve"> sati.</w:t>
      </w:r>
      <w:bookmarkStart w:id="0" w:name="_GoBack"/>
      <w:bookmarkEnd w:id="0"/>
    </w:p>
    <w:p w14:paraId="36DDC9E2" w14:textId="1D916E74" w:rsidR="000D3A33" w:rsidRPr="000D3A33" w:rsidRDefault="000D3A33" w:rsidP="0079716D">
      <w:pPr>
        <w:jc w:val="both"/>
      </w:pPr>
      <w:r w:rsidRPr="000D3A33">
        <w:t xml:space="preserve">Što se usmenog dijela ispita tiče, </w:t>
      </w:r>
      <w:r>
        <w:t>dužni ste se pojaviti</w:t>
      </w:r>
      <w:r w:rsidRPr="000D3A33">
        <w:t xml:space="preserve"> na usmenom ispitu u </w:t>
      </w:r>
      <w:r>
        <w:t>zakazanom</w:t>
      </w:r>
      <w:r w:rsidRPr="000D3A33">
        <w:t xml:space="preserve"> </w:t>
      </w:r>
      <w:r>
        <w:t>terminu</w:t>
      </w:r>
      <w:r w:rsidRPr="000D3A33">
        <w:t xml:space="preserve"> i odgovarati. Ukoliko se ne budete pojavili i odgovarali, smatrat ću da ste od ispita odustali, i u tom slučaju vidimo se ponovo na pismenom ispitu, na nekom od sljedećih ispitnih rokova.</w:t>
      </w:r>
    </w:p>
    <w:p w14:paraId="34ABD1D6" w14:textId="77777777" w:rsidR="00444528" w:rsidRDefault="00444528" w:rsidP="00057C71">
      <w:pPr>
        <w:jc w:val="both"/>
      </w:pPr>
    </w:p>
    <w:p w14:paraId="68BA3E33" w14:textId="512EC725" w:rsidR="009C126D" w:rsidRDefault="00961EB9">
      <w:r>
        <w:t xml:space="preserve">U Osijeku, </w:t>
      </w:r>
      <w:r w:rsidR="006521D3">
        <w:t>18</w:t>
      </w:r>
      <w:r w:rsidR="004C3A9A">
        <w:t>.</w:t>
      </w:r>
      <w:r w:rsidR="00444528">
        <w:t>2</w:t>
      </w:r>
      <w:r>
        <w:t>.20</w:t>
      </w:r>
      <w:r w:rsidR="004C3A9A">
        <w:t>2</w:t>
      </w:r>
      <w:r w:rsidR="0042256F">
        <w:t>5</w:t>
      </w:r>
      <w:r>
        <w:t>.</w:t>
      </w:r>
      <w:r w:rsidR="009C126D">
        <w:t xml:space="preserve">                                                   </w:t>
      </w:r>
      <w:r>
        <w:t xml:space="preserve">        </w:t>
      </w:r>
      <w:r w:rsidR="00E66A90">
        <w:tab/>
      </w:r>
      <w:r>
        <w:t xml:space="preserve">              </w:t>
      </w:r>
      <w:r w:rsidR="004B6DC8">
        <w:t xml:space="preserve">            </w:t>
      </w:r>
      <w:r w:rsidR="000C0E62">
        <w:t xml:space="preserve">     </w:t>
      </w:r>
      <w:r w:rsidR="00444528">
        <w:t xml:space="preserve"> </w:t>
      </w:r>
      <w:r>
        <w:t>prof</w:t>
      </w:r>
      <w:r w:rsidR="009C126D">
        <w:t>.</w:t>
      </w:r>
      <w:r w:rsidR="00FF751A">
        <w:t xml:space="preserve"> </w:t>
      </w:r>
      <w:r w:rsidR="009C126D">
        <w:t>dr.</w:t>
      </w:r>
      <w:r w:rsidR="00FF751A">
        <w:t xml:space="preserve"> </w:t>
      </w:r>
      <w:r w:rsidR="009C126D">
        <w:t>sc. Anita Pichler</w:t>
      </w:r>
    </w:p>
    <w:sectPr w:rsidR="009C126D" w:rsidSect="008B4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0276E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F2B4F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CA4004"/>
    <w:multiLevelType w:val="hybridMultilevel"/>
    <w:tmpl w:val="54525F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Y2MLY0MQYyTJV0lIJTi4sz8/NACixrAVYipmQsAAAA"/>
  </w:docVars>
  <w:rsids>
    <w:rsidRoot w:val="006A41FE"/>
    <w:rsid w:val="0001772F"/>
    <w:rsid w:val="00022A71"/>
    <w:rsid w:val="00025B5F"/>
    <w:rsid w:val="00045097"/>
    <w:rsid w:val="00057C71"/>
    <w:rsid w:val="00067D3A"/>
    <w:rsid w:val="0007728B"/>
    <w:rsid w:val="0008627A"/>
    <w:rsid w:val="000C0E62"/>
    <w:rsid w:val="000C4BB3"/>
    <w:rsid w:val="000D3A33"/>
    <w:rsid w:val="000F4204"/>
    <w:rsid w:val="001B45E9"/>
    <w:rsid w:val="001E0762"/>
    <w:rsid w:val="001E318C"/>
    <w:rsid w:val="001F3EB9"/>
    <w:rsid w:val="00213898"/>
    <w:rsid w:val="00233B95"/>
    <w:rsid w:val="002572FD"/>
    <w:rsid w:val="002B0C14"/>
    <w:rsid w:val="002E62EE"/>
    <w:rsid w:val="002E6899"/>
    <w:rsid w:val="00345805"/>
    <w:rsid w:val="00380FAE"/>
    <w:rsid w:val="003860AD"/>
    <w:rsid w:val="003A3BFA"/>
    <w:rsid w:val="003C226F"/>
    <w:rsid w:val="003F3F1D"/>
    <w:rsid w:val="004016FF"/>
    <w:rsid w:val="0042256F"/>
    <w:rsid w:val="00444528"/>
    <w:rsid w:val="00460F61"/>
    <w:rsid w:val="00465647"/>
    <w:rsid w:val="004B6DC8"/>
    <w:rsid w:val="004C3A9A"/>
    <w:rsid w:val="00502831"/>
    <w:rsid w:val="0050300A"/>
    <w:rsid w:val="00536EBF"/>
    <w:rsid w:val="00572AA4"/>
    <w:rsid w:val="00575F56"/>
    <w:rsid w:val="00583C82"/>
    <w:rsid w:val="006038B6"/>
    <w:rsid w:val="006069B2"/>
    <w:rsid w:val="00647975"/>
    <w:rsid w:val="006521D3"/>
    <w:rsid w:val="00680696"/>
    <w:rsid w:val="006A41FE"/>
    <w:rsid w:val="006B2D56"/>
    <w:rsid w:val="00711BB8"/>
    <w:rsid w:val="00724700"/>
    <w:rsid w:val="00725E09"/>
    <w:rsid w:val="00785652"/>
    <w:rsid w:val="0078758B"/>
    <w:rsid w:val="00787729"/>
    <w:rsid w:val="00794275"/>
    <w:rsid w:val="0079716D"/>
    <w:rsid w:val="007E431D"/>
    <w:rsid w:val="00873C73"/>
    <w:rsid w:val="008A6466"/>
    <w:rsid w:val="008B4D50"/>
    <w:rsid w:val="008B6AAB"/>
    <w:rsid w:val="008E526A"/>
    <w:rsid w:val="008F439C"/>
    <w:rsid w:val="00924788"/>
    <w:rsid w:val="009344CE"/>
    <w:rsid w:val="00961EB9"/>
    <w:rsid w:val="009B33F2"/>
    <w:rsid w:val="009C126D"/>
    <w:rsid w:val="009C7881"/>
    <w:rsid w:val="009D34BD"/>
    <w:rsid w:val="00A33B13"/>
    <w:rsid w:val="00A433CE"/>
    <w:rsid w:val="00A61420"/>
    <w:rsid w:val="00AA7706"/>
    <w:rsid w:val="00AA792D"/>
    <w:rsid w:val="00AF1D9B"/>
    <w:rsid w:val="00B3238B"/>
    <w:rsid w:val="00B658BB"/>
    <w:rsid w:val="00B80477"/>
    <w:rsid w:val="00BB1F18"/>
    <w:rsid w:val="00BE5395"/>
    <w:rsid w:val="00C101F4"/>
    <w:rsid w:val="00C40EA7"/>
    <w:rsid w:val="00D22B6D"/>
    <w:rsid w:val="00D843AE"/>
    <w:rsid w:val="00E1643F"/>
    <w:rsid w:val="00E4569E"/>
    <w:rsid w:val="00E51CD7"/>
    <w:rsid w:val="00E6000B"/>
    <w:rsid w:val="00E66A90"/>
    <w:rsid w:val="00E912B0"/>
    <w:rsid w:val="00EB0A1C"/>
    <w:rsid w:val="00EC2431"/>
    <w:rsid w:val="00EC7DC9"/>
    <w:rsid w:val="00F17EF8"/>
    <w:rsid w:val="00F20DE3"/>
    <w:rsid w:val="00F5089C"/>
    <w:rsid w:val="00F76486"/>
    <w:rsid w:val="00FE3761"/>
    <w:rsid w:val="00FF7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C595DE"/>
  <w15:docId w15:val="{900D397A-84E3-4C24-8477-846C6D896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4D50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6A41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lomakpopisa">
    <w:name w:val="List Paragraph"/>
    <w:basedOn w:val="Normal"/>
    <w:uiPriority w:val="34"/>
    <w:qFormat/>
    <w:rsid w:val="009C126D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6038B6"/>
    <w:rPr>
      <w:color w:val="0000FF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6038B6"/>
    <w:rPr>
      <w:color w:val="605E5C"/>
      <w:shd w:val="clear" w:color="auto" w:fill="E1DFDD"/>
    </w:rPr>
  </w:style>
  <w:style w:type="character" w:customStyle="1" w:styleId="Nerijeenospominjanje2">
    <w:name w:val="Neriješeno spominjanje2"/>
    <w:basedOn w:val="Zadanifontodlomka"/>
    <w:uiPriority w:val="99"/>
    <w:semiHidden/>
    <w:unhideWhenUsed/>
    <w:rsid w:val="00380FAE"/>
    <w:rPr>
      <w:color w:val="605E5C"/>
      <w:shd w:val="clear" w:color="auto" w:fill="E1DFDD"/>
    </w:rPr>
  </w:style>
  <w:style w:type="table" w:customStyle="1" w:styleId="Reetkatablice1">
    <w:name w:val="Rešetka tablice1"/>
    <w:basedOn w:val="Obinatablica"/>
    <w:next w:val="Reetkatablice"/>
    <w:uiPriority w:val="59"/>
    <w:rsid w:val="00057C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chler - NB</dc:creator>
  <cp:lastModifiedBy>Anita Pichler</cp:lastModifiedBy>
  <cp:revision>3</cp:revision>
  <cp:lastPrinted>2021-09-02T13:10:00Z</cp:lastPrinted>
  <dcterms:created xsi:type="dcterms:W3CDTF">2025-02-18T11:07:00Z</dcterms:created>
  <dcterms:modified xsi:type="dcterms:W3CDTF">2025-02-18T11:12:00Z</dcterms:modified>
</cp:coreProperties>
</file>